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533"/>
        <w:gridCol w:w="4111"/>
        <w:gridCol w:w="1134"/>
        <w:gridCol w:w="1134"/>
        <w:gridCol w:w="993"/>
        <w:gridCol w:w="664"/>
        <w:gridCol w:w="1053"/>
      </w:tblGrid>
      <w:tr w:rsidR="00B550B8" w:rsidRPr="00B550B8" w:rsidTr="00B550B8">
        <w:tc>
          <w:tcPr>
            <w:tcW w:w="533" w:type="dxa"/>
            <w:vMerge w:val="restart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111" w:type="dxa"/>
            <w:vMerge w:val="restart"/>
            <w:vAlign w:val="center"/>
          </w:tcPr>
          <w:p w:rsidR="00B550B8" w:rsidRPr="00286161" w:rsidRDefault="00B550B8" w:rsidP="00286161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161">
              <w:rPr>
                <w:rFonts w:ascii="Times New Roman" w:hAnsi="Times New Roman" w:cs="Times New Roman"/>
                <w:b/>
                <w:sz w:val="24"/>
                <w:szCs w:val="24"/>
              </w:rPr>
              <w:t>PROJE DEĞERLENDİRME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550B8" w:rsidRPr="00B550B8" w:rsidTr="00B550B8">
        <w:tc>
          <w:tcPr>
            <w:tcW w:w="533" w:type="dxa"/>
            <w:vMerge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Yetersiz</w:t>
            </w:r>
            <w:proofErr w:type="spellEnd"/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Zayıf</w:t>
            </w:r>
            <w:proofErr w:type="spellEnd"/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Orta</w:t>
            </w:r>
            <w:proofErr w:type="spellEnd"/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İyi</w:t>
            </w:r>
            <w:proofErr w:type="spellEnd"/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Çok</w:t>
            </w:r>
            <w:proofErr w:type="spellEnd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iyi</w:t>
            </w:r>
            <w:proofErr w:type="spellEnd"/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aç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irtilmişti</w:t>
            </w:r>
            <w:proofErr w:type="spellEnd"/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lims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ya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t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y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muştu</w:t>
            </w:r>
            <w:proofErr w:type="spellEnd"/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11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pote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zgündü</w:t>
            </w:r>
            <w:proofErr w:type="spellEnd"/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11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potez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mek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llanı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önt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reç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ygundu</w:t>
            </w:r>
            <w:proofErr w:type="spellEnd"/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Bulgula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çık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anlaşılı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statistiksel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değerlendirm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yapılarak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unulmuşt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Sonuçlar-yargıla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çık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anlaşılı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bulgularl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uyumluyd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Yen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bilg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üretim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ard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Yen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raştırmalar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yol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çıcıyd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Çalışmanı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başlığ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raştırmay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tanımlıyord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Konunu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unum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çık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nlaşılı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lg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çekiciyd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Çalışm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onus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l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lgil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mesajı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ktarım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çık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anlaşılırd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Sunud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llanıla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bili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dil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ifad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biçim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yazı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ralların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uygund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Türkçe</w:t>
            </w:r>
            <w:proofErr w:type="spellEnd"/>
            <w:r>
              <w:rPr>
                <w:sz w:val="23"/>
                <w:szCs w:val="23"/>
              </w:rPr>
              <w:t>/</w:t>
            </w:r>
            <w:proofErr w:type="spellStart"/>
            <w:r>
              <w:rPr>
                <w:sz w:val="23"/>
                <w:szCs w:val="23"/>
              </w:rPr>
              <w:t>İngilizc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ullanım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yönünde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özenliyd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Ekibin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konuya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hakimiyeti</w:t>
            </w:r>
            <w:proofErr w:type="spellEnd"/>
            <w:r>
              <w:rPr>
                <w:sz w:val="23"/>
                <w:szCs w:val="23"/>
              </w:rPr>
              <w:t xml:space="preserve"> (</w:t>
            </w:r>
            <w:proofErr w:type="spellStart"/>
            <w:r>
              <w:rPr>
                <w:sz w:val="23"/>
                <w:szCs w:val="23"/>
              </w:rPr>
              <w:t>sunu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v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orular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cevaplandırma</w:t>
            </w:r>
            <w:proofErr w:type="spellEnd"/>
            <w:r>
              <w:rPr>
                <w:sz w:val="23"/>
                <w:szCs w:val="23"/>
              </w:rPr>
              <w:t xml:space="preserve">) </w:t>
            </w:r>
            <w:proofErr w:type="spellStart"/>
            <w:r>
              <w:rPr>
                <w:sz w:val="23"/>
                <w:szCs w:val="23"/>
              </w:rPr>
              <w:t>tamd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Sunu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üresin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uyuldu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0B8" w:rsidRPr="00B550B8" w:rsidTr="00B550B8">
        <w:tc>
          <w:tcPr>
            <w:tcW w:w="533" w:type="dxa"/>
          </w:tcPr>
          <w:p w:rsidR="00B550B8" w:rsidRPr="00B550B8" w:rsidRDefault="00B550B8" w:rsidP="0028616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550B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111" w:type="dxa"/>
          </w:tcPr>
          <w:p w:rsidR="00B550B8" w:rsidRDefault="00B550B8" w:rsidP="00286161">
            <w:pPr>
              <w:pStyle w:val="Default"/>
              <w:spacing w:before="120" w:after="120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Sunu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tekniği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vAlign w:val="center"/>
          </w:tcPr>
          <w:p w:rsidR="00B550B8" w:rsidRPr="00B550B8" w:rsidRDefault="00B550B8" w:rsidP="002861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550B8" w:rsidRPr="00B550B8" w:rsidRDefault="00B550B8" w:rsidP="00B550B8">
      <w:pPr>
        <w:rPr>
          <w:rFonts w:ascii="Times New Roman" w:hAnsi="Times New Roman" w:cs="Times New Roman"/>
          <w:sz w:val="24"/>
          <w:szCs w:val="24"/>
        </w:rPr>
      </w:pPr>
    </w:p>
    <w:sectPr w:rsidR="00B550B8" w:rsidRPr="00B550B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655A" w:rsidRDefault="006C655A" w:rsidP="00286161">
      <w:pPr>
        <w:spacing w:after="0" w:line="240" w:lineRule="auto"/>
      </w:pPr>
      <w:r>
        <w:separator/>
      </w:r>
    </w:p>
  </w:endnote>
  <w:endnote w:type="continuationSeparator" w:id="0">
    <w:p w:rsidR="006C655A" w:rsidRDefault="006C655A" w:rsidP="00286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655A" w:rsidRDefault="006C655A" w:rsidP="00286161">
      <w:pPr>
        <w:spacing w:after="0" w:line="240" w:lineRule="auto"/>
      </w:pPr>
      <w:r>
        <w:separator/>
      </w:r>
    </w:p>
  </w:footnote>
  <w:footnote w:type="continuationSeparator" w:id="0">
    <w:p w:rsidR="006C655A" w:rsidRDefault="006C655A" w:rsidP="00286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88894405"/>
      <w:docPartObj>
        <w:docPartGallery w:val="Watermarks"/>
        <w:docPartUnique/>
      </w:docPartObj>
    </w:sdtPr>
    <w:sdtEndPr/>
    <w:sdtContent>
      <w:p w:rsidR="00286161" w:rsidRDefault="006C655A">
        <w:pPr>
          <w:pStyle w:val="stbilgi"/>
        </w:pPr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1704389" o:spid="_x0000_s2049" type="#_x0000_t136" style="position:absolute;margin-left:0;margin-top:0;width:538.75pt;height:124.3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DÖNEM II ve III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161" w:rsidRDefault="0028616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7YwMDUyMDIysDBS0lEKTi0uzszPAykwrAUAq6eMSCwAAAA="/>
  </w:docVars>
  <w:rsids>
    <w:rsidRoot w:val="00B550B8"/>
    <w:rsid w:val="00286161"/>
    <w:rsid w:val="0032738C"/>
    <w:rsid w:val="003C6D02"/>
    <w:rsid w:val="006C655A"/>
    <w:rsid w:val="00B550B8"/>
    <w:rsid w:val="00F70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A6858738-BC46-4606-8E53-66F62476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55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50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2861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86161"/>
  </w:style>
  <w:style w:type="paragraph" w:styleId="Altbilgi">
    <w:name w:val="footer"/>
    <w:basedOn w:val="Normal"/>
    <w:link w:val="AltbilgiChar"/>
    <w:uiPriority w:val="99"/>
    <w:unhideWhenUsed/>
    <w:rsid w:val="002861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86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Yunus Kasım Terzi</cp:lastModifiedBy>
  <cp:revision>2</cp:revision>
  <dcterms:created xsi:type="dcterms:W3CDTF">2021-10-22T10:57:00Z</dcterms:created>
  <dcterms:modified xsi:type="dcterms:W3CDTF">2021-10-22T10:57:00Z</dcterms:modified>
</cp:coreProperties>
</file>